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590A" w:rsidRPr="00D6590A" w:rsidRDefault="00D6590A" w:rsidP="00D659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tbl>
      <w:tblPr>
        <w:tblW w:w="15606" w:type="dxa"/>
        <w:tblInd w:w="-132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33"/>
        <w:gridCol w:w="5610"/>
        <w:gridCol w:w="5663"/>
      </w:tblGrid>
      <w:tr w:rsidR="00D6590A" w:rsidRPr="00D6590A" w:rsidTr="00D6590A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DEDD8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before="100" w:beforeAutospacing="1" w:after="100" w:afterAutospacing="1" w:line="240" w:lineRule="auto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color w:val="333333"/>
                <w:sz w:val="36"/>
                <w:szCs w:val="36"/>
              </w:rPr>
            </w:pPr>
            <w:r w:rsidRPr="00D6590A">
              <w:rPr>
                <w:rFonts w:ascii="Times New Roman" w:eastAsia="Times New Roman" w:hAnsi="Times New Roman" w:cs="Times New Roman"/>
                <w:b/>
                <w:bCs/>
                <w:color w:val="333333"/>
                <w:sz w:val="36"/>
                <w:szCs w:val="36"/>
              </w:rPr>
              <w:t>Delet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DEDD8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before="100" w:beforeAutospacing="1" w:after="100" w:afterAutospacing="1" w:line="240" w:lineRule="auto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color w:val="333333"/>
                <w:sz w:val="36"/>
                <w:szCs w:val="36"/>
              </w:rPr>
            </w:pPr>
            <w:r w:rsidRPr="00D6590A">
              <w:rPr>
                <w:rFonts w:ascii="Times New Roman" w:eastAsia="Times New Roman" w:hAnsi="Times New Roman" w:cs="Times New Roman"/>
                <w:b/>
                <w:bCs/>
                <w:color w:val="333333"/>
                <w:sz w:val="36"/>
                <w:szCs w:val="36"/>
              </w:rPr>
              <w:t>Drop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DEDD8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before="100" w:beforeAutospacing="1" w:after="100" w:afterAutospacing="1" w:line="240" w:lineRule="auto"/>
              <w:jc w:val="center"/>
              <w:outlineLvl w:val="1"/>
              <w:rPr>
                <w:rFonts w:ascii="Times New Roman" w:eastAsia="Times New Roman" w:hAnsi="Times New Roman" w:cs="Times New Roman"/>
                <w:b/>
                <w:bCs/>
                <w:color w:val="333333"/>
                <w:sz w:val="36"/>
                <w:szCs w:val="36"/>
              </w:rPr>
            </w:pPr>
            <w:r w:rsidRPr="00D6590A">
              <w:rPr>
                <w:rFonts w:ascii="Times New Roman" w:eastAsia="Times New Roman" w:hAnsi="Times New Roman" w:cs="Times New Roman"/>
                <w:b/>
                <w:bCs/>
                <w:color w:val="333333"/>
                <w:sz w:val="36"/>
                <w:szCs w:val="36"/>
              </w:rPr>
              <w:t>Truncate</w:t>
            </w:r>
          </w:p>
        </w:tc>
      </w:tr>
      <w:tr w:rsidR="00D6590A" w:rsidRPr="00D6590A" w:rsidTr="00D6590A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is a Data Manipulation Language (DML) Command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is a Data Definition Language (DDL) Command.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is a Data Definition Language (DDL) Command. </w:t>
            </w:r>
          </w:p>
        </w:tc>
      </w:tr>
      <w:tr w:rsidR="00D6590A" w:rsidRPr="00D6590A" w:rsidTr="00D6590A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EDEC1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It removes single/multiple/all rows from the table. 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DEEF0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It removes the whole table from the database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DE6F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It removes all the rows from the table.</w:t>
            </w:r>
          </w:p>
        </w:tc>
      </w:tr>
      <w:tr w:rsidR="00D6590A" w:rsidRPr="00D6590A" w:rsidTr="00D6590A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Delete is used to delete the records in the tabl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Drop is used to delete the data and the whole table structure from the database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Truncate is used to delete the records from the table and keep the table as it is.</w:t>
            </w:r>
          </w:p>
        </w:tc>
      </w:tr>
      <w:tr w:rsidR="00D6590A" w:rsidRPr="00D6590A" w:rsidTr="00D6590A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CFD6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WHERE clause can be used with this command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HERE clause </w:t>
            </w:r>
            <w:proofErr w:type="spellStart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can not</w:t>
            </w:r>
            <w:proofErr w:type="spellEnd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e used with this command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HERE clause </w:t>
            </w:r>
            <w:proofErr w:type="spellStart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can not</w:t>
            </w:r>
            <w:proofErr w:type="spellEnd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e used with this command.</w:t>
            </w:r>
          </w:p>
        </w:tc>
      </w:tr>
      <w:tr w:rsidR="00D6590A" w:rsidRPr="00D6590A" w:rsidTr="00D6590A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AEAEA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elete statements can be rollback before the commit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op statement </w:t>
            </w:r>
            <w:proofErr w:type="spellStart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can not</w:t>
            </w:r>
            <w:proofErr w:type="spellEnd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llback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uncate statement </w:t>
            </w:r>
            <w:proofErr w:type="spellStart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can not</w:t>
            </w:r>
            <w:proofErr w:type="spellEnd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llback.</w:t>
            </w:r>
          </w:p>
        </w:tc>
      </w:tr>
      <w:tr w:rsidR="00D6590A" w:rsidRPr="00D6590A" w:rsidTr="00D6590A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0D1F6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elete is slower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Drop is faster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Truncate is faster.</w:t>
            </w:r>
          </w:p>
        </w:tc>
      </w:tr>
      <w:tr w:rsidR="00D6590A" w:rsidRPr="00D6590A" w:rsidTr="00D6590A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LETE </w:t>
            </w:r>
          </w:p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table_name</w:t>
            </w:r>
            <w:proofErr w:type="spellEnd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OP TABLE </w:t>
            </w:r>
            <w:proofErr w:type="spellStart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table_name</w:t>
            </w:r>
            <w:proofErr w:type="spellEnd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D6590A" w:rsidRPr="00D6590A" w:rsidRDefault="00D6590A" w:rsidP="00D65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UNCATE TABLE </w:t>
            </w:r>
            <w:proofErr w:type="spellStart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table_name</w:t>
            </w:r>
            <w:proofErr w:type="spellEnd"/>
            <w:r w:rsidRPr="00D6590A">
              <w:rPr>
                <w:rFonts w:ascii="Times New Roman" w:eastAsia="Times New Roman" w:hAnsi="Times New Roman" w:cs="Times New Roman"/>
                <w:sz w:val="24"/>
                <w:szCs w:val="24"/>
              </w:rPr>
              <w:t>;</w:t>
            </w:r>
          </w:p>
        </w:tc>
      </w:tr>
    </w:tbl>
    <w:p w:rsidR="00D6590A" w:rsidRPr="00D6590A" w:rsidRDefault="00D6590A" w:rsidP="00D659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E5BC1" w:rsidRPr="00D6590A" w:rsidRDefault="002E5BC1" w:rsidP="00D6590A"/>
    <w:sectPr w:rsidR="002E5BC1" w:rsidRPr="00D6590A" w:rsidSect="00D6590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wMDYzMDQ0MTIwszBR0lEKTi0uzszPAykwrAUAybBN0iwAAAA="/>
  </w:docVars>
  <w:rsids>
    <w:rsidRoot w:val="008C38A4"/>
    <w:rsid w:val="002E5BC1"/>
    <w:rsid w:val="008C38A4"/>
    <w:rsid w:val="00D65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CFD93A-2E5C-4155-93EC-C602DF350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659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590A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22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0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1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8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2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7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6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70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7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2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1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4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4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6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9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10-24T11:13:00Z</dcterms:created>
  <dcterms:modified xsi:type="dcterms:W3CDTF">2022-10-24T11:15:00Z</dcterms:modified>
</cp:coreProperties>
</file>